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7AE" w:rsidRDefault="009709AA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ŽÁDOST </w:t>
      </w:r>
      <w:r w:rsidR="000E17AE" w:rsidRPr="004F7F2E">
        <w:rPr>
          <w:rFonts w:ascii="Times New Roman" w:hAnsi="Times New Roman"/>
          <w:b/>
          <w:sz w:val="24"/>
          <w:szCs w:val="24"/>
        </w:rPr>
        <w:t>O PŘISTOUPENÍ KE SMLOUVĚ O SOUČINNOSTI – ZALOŽENÍ SDRUŽENÍ S </w:t>
      </w:r>
      <w:r w:rsidR="000E17AE">
        <w:rPr>
          <w:rFonts w:ascii="Times New Roman" w:hAnsi="Times New Roman"/>
          <w:b/>
          <w:sz w:val="24"/>
          <w:szCs w:val="24"/>
        </w:rPr>
        <w:t xml:space="preserve">NÁZVEM „ČESKÁ ŽENSKÁ LOBBY, z. </w:t>
      </w:r>
      <w:proofErr w:type="gramStart"/>
      <w:r w:rsidR="000E17AE">
        <w:rPr>
          <w:rFonts w:ascii="Times New Roman" w:hAnsi="Times New Roman"/>
          <w:b/>
          <w:sz w:val="24"/>
          <w:szCs w:val="24"/>
        </w:rPr>
        <w:t>s.</w:t>
      </w:r>
      <w:proofErr w:type="gramEnd"/>
      <w:r w:rsidR="000E17AE" w:rsidRPr="004F7F2E">
        <w:rPr>
          <w:rFonts w:ascii="Times New Roman" w:hAnsi="Times New Roman"/>
          <w:b/>
          <w:sz w:val="24"/>
          <w:szCs w:val="24"/>
        </w:rPr>
        <w:t>“</w:t>
      </w:r>
    </w:p>
    <w:p w:rsidR="009709AA" w:rsidRDefault="009709AA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:rsidR="00A955D9" w:rsidRPr="004F7F2E" w:rsidRDefault="00A955D9" w:rsidP="00A955D9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Název/Jméno:</w:t>
      </w:r>
      <w:r>
        <w:rPr>
          <w:rFonts w:ascii="Times New Roman" w:hAnsi="Times New Roman"/>
          <w:i/>
          <w:sz w:val="24"/>
          <w:szCs w:val="24"/>
        </w:rPr>
        <w:t xml:space="preserve"> </w:t>
      </w:r>
    </w:p>
    <w:p w:rsidR="00A955D9" w:rsidRPr="004F7F2E" w:rsidRDefault="00A955D9" w:rsidP="00A955D9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Sídlo/bytem:</w:t>
      </w:r>
      <w:r w:rsidRPr="00681BE7">
        <w:t xml:space="preserve"> </w:t>
      </w:r>
    </w:p>
    <w:p w:rsidR="00A955D9" w:rsidRPr="004F7F2E" w:rsidRDefault="00A955D9" w:rsidP="00A955D9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IČ/</w:t>
      </w:r>
      <w:proofErr w:type="spellStart"/>
      <w:r w:rsidRPr="004F7F2E">
        <w:rPr>
          <w:rFonts w:ascii="Times New Roman" w:hAnsi="Times New Roman"/>
          <w:i/>
          <w:sz w:val="24"/>
          <w:szCs w:val="24"/>
        </w:rPr>
        <w:t>r.č</w:t>
      </w:r>
      <w:proofErr w:type="spellEnd"/>
      <w:r w:rsidRPr="004F7F2E">
        <w:rPr>
          <w:rFonts w:ascii="Times New Roman" w:hAnsi="Times New Roman"/>
          <w:i/>
          <w:sz w:val="24"/>
          <w:szCs w:val="24"/>
        </w:rPr>
        <w:t>.:</w:t>
      </w:r>
      <w:r>
        <w:rPr>
          <w:rFonts w:ascii="Times New Roman" w:hAnsi="Times New Roman"/>
          <w:i/>
          <w:sz w:val="24"/>
          <w:szCs w:val="24"/>
        </w:rPr>
        <w:t xml:space="preserve"> </w:t>
      </w:r>
    </w:p>
    <w:p w:rsidR="00A955D9" w:rsidRDefault="00061A41" w:rsidP="00A955D9">
      <w:pPr>
        <w:spacing w:after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Zastoupená/ý (včetně pozice)</w:t>
      </w:r>
    </w:p>
    <w:p w:rsidR="009709AA" w:rsidRDefault="009709AA" w:rsidP="009709AA">
      <w:pPr>
        <w:spacing w:after="0"/>
        <w:rPr>
          <w:rFonts w:ascii="Times New Roman" w:hAnsi="Times New Roman"/>
          <w:i/>
          <w:sz w:val="24"/>
          <w:szCs w:val="24"/>
        </w:rPr>
      </w:pPr>
    </w:p>
    <w:p w:rsidR="009709AA" w:rsidRPr="00061A41" w:rsidRDefault="009709AA" w:rsidP="009709AA">
      <w:pPr>
        <w:spacing w:after="0"/>
        <w:rPr>
          <w:rFonts w:ascii="Times New Roman" w:hAnsi="Times New Roman"/>
          <w:sz w:val="24"/>
          <w:szCs w:val="24"/>
        </w:rPr>
      </w:pPr>
    </w:p>
    <w:p w:rsidR="00061A41" w:rsidRPr="00061A41" w:rsidRDefault="00061A41" w:rsidP="00061A41">
      <w:pPr>
        <w:pStyle w:val="Odstavecseseznamem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61A41">
        <w:rPr>
          <w:rFonts w:ascii="Times New Roman" w:hAnsi="Times New Roman"/>
          <w:b/>
          <w:sz w:val="24"/>
          <w:szCs w:val="24"/>
        </w:rPr>
        <w:t>O organizaci –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061A41">
        <w:rPr>
          <w:rFonts w:ascii="Times New Roman" w:hAnsi="Times New Roman"/>
          <w:b/>
          <w:sz w:val="24"/>
          <w:szCs w:val="24"/>
        </w:rPr>
        <w:t xml:space="preserve">popis činnosti/aktivity, </w:t>
      </w:r>
      <w:r>
        <w:rPr>
          <w:rFonts w:ascii="Times New Roman" w:hAnsi="Times New Roman"/>
          <w:b/>
          <w:sz w:val="24"/>
          <w:szCs w:val="24"/>
        </w:rPr>
        <w:t xml:space="preserve">cílová skupina, </w:t>
      </w:r>
      <w:r w:rsidRPr="00061A41">
        <w:rPr>
          <w:rFonts w:ascii="Times New Roman" w:hAnsi="Times New Roman"/>
          <w:b/>
          <w:sz w:val="24"/>
          <w:szCs w:val="24"/>
        </w:rPr>
        <w:t xml:space="preserve">rok </w:t>
      </w:r>
      <w:r>
        <w:rPr>
          <w:rFonts w:ascii="Times New Roman" w:hAnsi="Times New Roman"/>
          <w:b/>
          <w:sz w:val="24"/>
          <w:szCs w:val="24"/>
        </w:rPr>
        <w:t>vznik</w:t>
      </w:r>
      <w:r w:rsidRPr="00061A41">
        <w:rPr>
          <w:rFonts w:ascii="Times New Roman" w:hAnsi="Times New Roman"/>
          <w:b/>
          <w:sz w:val="24"/>
          <w:szCs w:val="24"/>
        </w:rPr>
        <w:t xml:space="preserve">u, webové stránky, </w:t>
      </w:r>
      <w:proofErr w:type="spellStart"/>
      <w:r w:rsidRPr="00061A41">
        <w:rPr>
          <w:rFonts w:ascii="Times New Roman" w:hAnsi="Times New Roman"/>
          <w:b/>
          <w:sz w:val="24"/>
          <w:szCs w:val="24"/>
        </w:rPr>
        <w:t>Facebookové</w:t>
      </w:r>
      <w:proofErr w:type="spellEnd"/>
      <w:r w:rsidRPr="00061A41">
        <w:rPr>
          <w:rFonts w:ascii="Times New Roman" w:hAnsi="Times New Roman"/>
          <w:b/>
          <w:sz w:val="24"/>
          <w:szCs w:val="24"/>
        </w:rPr>
        <w:t xml:space="preserve"> stránky</w:t>
      </w:r>
      <w:r>
        <w:rPr>
          <w:rFonts w:ascii="Times New Roman" w:hAnsi="Times New Roman"/>
          <w:b/>
          <w:sz w:val="24"/>
          <w:szCs w:val="24"/>
        </w:rPr>
        <w:t>, …</w:t>
      </w:r>
    </w:p>
    <w:p w:rsidR="00A955D9" w:rsidRPr="00061A41" w:rsidRDefault="00D177D1" w:rsidP="009709A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max. 250</w:t>
      </w:r>
      <w:bookmarkStart w:id="0" w:name="_GoBack"/>
      <w:bookmarkEnd w:id="0"/>
      <w:r w:rsidR="00061A41" w:rsidRPr="00061A41">
        <w:rPr>
          <w:rFonts w:ascii="Times New Roman" w:hAnsi="Times New Roman"/>
          <w:sz w:val="24"/>
          <w:szCs w:val="24"/>
        </w:rPr>
        <w:t xml:space="preserve"> slov)</w:t>
      </w:r>
    </w:p>
    <w:p w:rsidR="009709AA" w:rsidRPr="00061A41" w:rsidRDefault="009709AA" w:rsidP="009709AA">
      <w:pPr>
        <w:spacing w:after="0"/>
        <w:rPr>
          <w:rFonts w:ascii="Times New Roman" w:hAnsi="Times New Roman"/>
          <w:sz w:val="24"/>
          <w:szCs w:val="24"/>
        </w:rPr>
      </w:pPr>
    </w:p>
    <w:p w:rsidR="00DF5BE0" w:rsidRPr="00061A41" w:rsidRDefault="00061A41" w:rsidP="00061A41">
      <w:pPr>
        <w:pStyle w:val="Odstavecseseznamem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061A41">
        <w:rPr>
          <w:rFonts w:ascii="Times New Roman" w:hAnsi="Times New Roman"/>
          <w:b/>
          <w:sz w:val="24"/>
          <w:szCs w:val="24"/>
        </w:rPr>
        <w:t>Proč chcete přistoupit k </w:t>
      </w:r>
      <w:r w:rsidR="005E12AA">
        <w:rPr>
          <w:rFonts w:ascii="Times New Roman" w:hAnsi="Times New Roman"/>
          <w:b/>
          <w:sz w:val="24"/>
          <w:szCs w:val="24"/>
        </w:rPr>
        <w:t>síti</w:t>
      </w:r>
      <w:r w:rsidRPr="00061A41">
        <w:rPr>
          <w:rFonts w:ascii="Times New Roman" w:hAnsi="Times New Roman"/>
          <w:b/>
          <w:sz w:val="24"/>
          <w:szCs w:val="24"/>
        </w:rPr>
        <w:t xml:space="preserve"> České ženské lobby (ČŽL)?</w:t>
      </w:r>
    </w:p>
    <w:p w:rsidR="00061A41" w:rsidRPr="00061A41" w:rsidRDefault="00061A41" w:rsidP="00061A41">
      <w:pPr>
        <w:rPr>
          <w:rFonts w:ascii="Times New Roman" w:hAnsi="Times New Roman"/>
          <w:sz w:val="24"/>
          <w:szCs w:val="24"/>
        </w:rPr>
      </w:pPr>
      <w:r w:rsidRPr="00061A41">
        <w:rPr>
          <w:rFonts w:ascii="Times New Roman" w:hAnsi="Times New Roman"/>
          <w:sz w:val="24"/>
          <w:szCs w:val="24"/>
        </w:rPr>
        <w:t xml:space="preserve">(max. </w:t>
      </w:r>
      <w:r w:rsidR="008C544D">
        <w:rPr>
          <w:rFonts w:ascii="Times New Roman" w:hAnsi="Times New Roman"/>
          <w:sz w:val="24"/>
          <w:szCs w:val="24"/>
        </w:rPr>
        <w:t>100</w:t>
      </w:r>
      <w:r w:rsidRPr="00061A41">
        <w:rPr>
          <w:rFonts w:ascii="Times New Roman" w:hAnsi="Times New Roman"/>
          <w:sz w:val="24"/>
          <w:szCs w:val="24"/>
        </w:rPr>
        <w:t xml:space="preserve"> slov)</w:t>
      </w:r>
    </w:p>
    <w:p w:rsidR="00061A41" w:rsidRPr="00061A41" w:rsidRDefault="00061A41" w:rsidP="00061A41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061A41" w:rsidRPr="00061A41" w:rsidRDefault="00061A41" w:rsidP="00061A41">
      <w:pPr>
        <w:pStyle w:val="Odstavecseseznamem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061A41">
        <w:rPr>
          <w:rFonts w:ascii="Times New Roman" w:hAnsi="Times New Roman"/>
          <w:b/>
          <w:sz w:val="24"/>
          <w:szCs w:val="24"/>
        </w:rPr>
        <w:t>Jak vám může síť ČŽL pomoct ve vaší činnosti?</w:t>
      </w:r>
    </w:p>
    <w:p w:rsidR="00061A41" w:rsidRPr="00061A41" w:rsidRDefault="00061A41" w:rsidP="00061A41">
      <w:pPr>
        <w:rPr>
          <w:rFonts w:ascii="Times New Roman" w:hAnsi="Times New Roman"/>
          <w:sz w:val="24"/>
          <w:szCs w:val="24"/>
        </w:rPr>
      </w:pPr>
      <w:r w:rsidRPr="00061A41">
        <w:rPr>
          <w:rFonts w:ascii="Times New Roman" w:hAnsi="Times New Roman"/>
          <w:sz w:val="24"/>
          <w:szCs w:val="24"/>
        </w:rPr>
        <w:t>(max. 1</w:t>
      </w:r>
      <w:r w:rsidR="008C544D">
        <w:rPr>
          <w:rFonts w:ascii="Times New Roman" w:hAnsi="Times New Roman"/>
          <w:sz w:val="24"/>
          <w:szCs w:val="24"/>
        </w:rPr>
        <w:t>0</w:t>
      </w:r>
      <w:r w:rsidRPr="00061A41">
        <w:rPr>
          <w:rFonts w:ascii="Times New Roman" w:hAnsi="Times New Roman"/>
          <w:sz w:val="24"/>
          <w:szCs w:val="24"/>
        </w:rPr>
        <w:t>0 slov)</w:t>
      </w:r>
    </w:p>
    <w:p w:rsidR="00061A41" w:rsidRPr="00061A41" w:rsidRDefault="00061A41" w:rsidP="00061A41">
      <w:pPr>
        <w:pStyle w:val="Odstavecseseznamem"/>
        <w:spacing w:after="0"/>
        <w:rPr>
          <w:rFonts w:ascii="Times New Roman" w:hAnsi="Times New Roman"/>
          <w:b/>
          <w:sz w:val="24"/>
          <w:szCs w:val="24"/>
        </w:rPr>
      </w:pPr>
    </w:p>
    <w:p w:rsidR="00061A41" w:rsidRPr="00061A41" w:rsidRDefault="005E12AA" w:rsidP="00061A41">
      <w:pPr>
        <w:pStyle w:val="Odstavecseseznamem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 můžete přinést síti</w:t>
      </w:r>
      <w:r w:rsidR="00061A41" w:rsidRPr="00061A41">
        <w:rPr>
          <w:rFonts w:ascii="Times New Roman" w:hAnsi="Times New Roman"/>
          <w:b/>
          <w:sz w:val="24"/>
          <w:szCs w:val="24"/>
        </w:rPr>
        <w:t xml:space="preserve"> ČŽL </w:t>
      </w:r>
      <w:r w:rsidR="003873FE">
        <w:rPr>
          <w:rFonts w:ascii="Times New Roman" w:hAnsi="Times New Roman"/>
          <w:b/>
          <w:sz w:val="24"/>
          <w:szCs w:val="24"/>
        </w:rPr>
        <w:t>vy</w:t>
      </w:r>
      <w:r w:rsidR="00061A41" w:rsidRPr="00061A41">
        <w:rPr>
          <w:rFonts w:ascii="Times New Roman" w:hAnsi="Times New Roman"/>
          <w:b/>
          <w:sz w:val="24"/>
          <w:szCs w:val="24"/>
        </w:rPr>
        <w:t>?</w:t>
      </w:r>
    </w:p>
    <w:p w:rsidR="00061A41" w:rsidRPr="00061A41" w:rsidRDefault="00061A41" w:rsidP="00061A41">
      <w:pPr>
        <w:rPr>
          <w:rFonts w:ascii="Times New Roman" w:hAnsi="Times New Roman"/>
          <w:sz w:val="24"/>
          <w:szCs w:val="24"/>
        </w:rPr>
      </w:pPr>
      <w:r w:rsidRPr="00061A41">
        <w:rPr>
          <w:rFonts w:ascii="Times New Roman" w:hAnsi="Times New Roman"/>
          <w:sz w:val="24"/>
          <w:szCs w:val="24"/>
        </w:rPr>
        <w:t>(max. 1</w:t>
      </w:r>
      <w:r w:rsidR="008C544D">
        <w:rPr>
          <w:rFonts w:ascii="Times New Roman" w:hAnsi="Times New Roman"/>
          <w:sz w:val="24"/>
          <w:szCs w:val="24"/>
        </w:rPr>
        <w:t>0</w:t>
      </w:r>
      <w:r w:rsidRPr="00061A41">
        <w:rPr>
          <w:rFonts w:ascii="Times New Roman" w:hAnsi="Times New Roman"/>
          <w:sz w:val="24"/>
          <w:szCs w:val="24"/>
        </w:rPr>
        <w:t>0 slov)</w:t>
      </w:r>
    </w:p>
    <w:p w:rsidR="009709AA" w:rsidRPr="005E12AA" w:rsidRDefault="009709AA" w:rsidP="000E17AE">
      <w:pPr>
        <w:spacing w:after="0"/>
        <w:jc w:val="both"/>
        <w:rPr>
          <w:rFonts w:ascii="Times New Roman" w:hAnsi="Times New Roman"/>
          <w:sz w:val="24"/>
          <w:szCs w:val="24"/>
          <w:lang w:val="sk-SK"/>
        </w:rPr>
      </w:pPr>
    </w:p>
    <w:p w:rsidR="009709AA" w:rsidRPr="008E6C74" w:rsidRDefault="009709AA"/>
    <w:sectPr w:rsidR="009709AA" w:rsidRPr="008E6C74" w:rsidSect="00450448">
      <w:headerReference w:type="default" r:id="rId8"/>
      <w:footerReference w:type="default" r:id="rId9"/>
      <w:pgSz w:w="11906" w:h="16838"/>
      <w:pgMar w:top="1417" w:right="70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082" w:rsidRDefault="00150082" w:rsidP="00450448">
      <w:pPr>
        <w:spacing w:after="0" w:line="240" w:lineRule="auto"/>
      </w:pPr>
      <w:r>
        <w:separator/>
      </w:r>
    </w:p>
  </w:endnote>
  <w:endnote w:type="continuationSeparator" w:id="0">
    <w:p w:rsidR="00150082" w:rsidRDefault="00150082" w:rsidP="0045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riol Regular">
    <w:altName w:val="Arial"/>
    <w:panose1 w:val="00000000000000000000"/>
    <w:charset w:val="00"/>
    <w:family w:val="modern"/>
    <w:notTrueType/>
    <w:pitch w:val="variable"/>
    <w:sig w:usb0="00000003" w:usb1="4000004A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59A6" w:rsidRDefault="002659A6" w:rsidP="003E0318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  <w:p w:rsidR="008969DF" w:rsidRPr="008E6C74" w:rsidRDefault="008969DF" w:rsidP="008969DF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lenské organizace: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ACORUS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Aliance žen s rakovinou prsu / APERIO – Spo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ečnost pro zdravé rodičovství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/ B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usiness and Professional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Women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Č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R / </w:t>
    </w:r>
    <w:r>
      <w:rPr>
        <w:rFonts w:ascii="Bariol Regular" w:hAnsi="Bariol Regular"/>
        <w:color w:val="595959" w:themeColor="text1" w:themeTint="A6"/>
        <w:sz w:val="16"/>
        <w:szCs w:val="16"/>
      </w:rPr>
      <w:t>cats2cats / Česká asociace dul / Česká komora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porodních asistentek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Č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eský he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sinský výbor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eský svaz žen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Ekumenická akademie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Evropská kontaktní skupina / Fórum 50 %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Fórum žen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Gender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Studies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Genderové informační centrum Nora / Hnutí za aktivní mateřství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Konsent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Manushe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Moravská unie žen / Národní kontaktní centrum - </w:t>
    </w:r>
    <w:r>
      <w:rPr>
        <w:rFonts w:ascii="Bariol Regular" w:hAnsi="Bariol Regular"/>
        <w:color w:val="595959" w:themeColor="text1" w:themeTint="A6"/>
        <w:sz w:val="16"/>
        <w:szCs w:val="16"/>
      </w:rPr>
      <w:t>gender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a věda (SOÚ AV ČR) / NESEHNUTÍ Brno / </w:t>
    </w:r>
    <w:r>
      <w:rPr>
        <w:rFonts w:ascii="Bariol Regular" w:hAnsi="Bariol Regular"/>
        <w:color w:val="595959" w:themeColor="text1" w:themeTint="A6"/>
        <w:sz w:val="16"/>
        <w:szCs w:val="16"/>
      </w:rPr>
      <w:t>Gender &amp; sociologie (SOÚ AV ČR)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Otevřená společ</w:t>
    </w:r>
    <w:r>
      <w:rPr>
        <w:rFonts w:ascii="Bariol Regular" w:hAnsi="Bariol Regular"/>
        <w:color w:val="595959" w:themeColor="text1" w:themeTint="A6"/>
        <w:sz w:val="16"/>
        <w:szCs w:val="16"/>
      </w:rPr>
      <w:t>nost /Ozvi se! (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HollaBack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>! Czech) / Pomoc v nouzi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Porodní dům U čápa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proFem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Prostor pro rodinu /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Rodinné centrum Pexeso / ROSA – centrum pro týrané a osamělé ženy / </w:t>
    </w:r>
    <w:r w:rsidRPr="00161189">
      <w:rPr>
        <w:rFonts w:ascii="Bariol Regular" w:hAnsi="Bariol Regular"/>
        <w:color w:val="595959" w:themeColor="text1" w:themeTint="A6"/>
        <w:sz w:val="16"/>
        <w:szCs w:val="16"/>
      </w:rPr>
      <w:t xml:space="preserve">Sdružení pro integraci a migraci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Unie porodních asistentek </w:t>
    </w:r>
  </w:p>
  <w:p w:rsidR="00450448" w:rsidRPr="008E6C74" w:rsidRDefault="00450448" w:rsidP="008969DF">
    <w:pPr>
      <w:pStyle w:val="Zpat"/>
      <w:rPr>
        <w:rFonts w:ascii="Bariol Regular" w:hAnsi="Bariol Regular"/>
        <w:color w:val="595959" w:themeColor="text1" w:themeTint="A6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082" w:rsidRDefault="00150082" w:rsidP="00450448">
      <w:pPr>
        <w:spacing w:after="0" w:line="240" w:lineRule="auto"/>
      </w:pPr>
      <w:r>
        <w:separator/>
      </w:r>
    </w:p>
  </w:footnote>
  <w:footnote w:type="continuationSeparator" w:id="0">
    <w:p w:rsidR="00150082" w:rsidRDefault="00150082" w:rsidP="0045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448" w:rsidRDefault="008969DF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3F21B2D" wp14:editId="0A0980AA">
              <wp:simplePos x="0" y="0"/>
              <wp:positionH relativeFrom="page">
                <wp:posOffset>6012180</wp:posOffset>
              </wp:positionH>
              <wp:positionV relativeFrom="paragraph">
                <wp:posOffset>-144780</wp:posOffset>
              </wp:positionV>
              <wp:extent cx="1551305" cy="960120"/>
              <wp:effectExtent l="0" t="0" r="0" b="0"/>
              <wp:wrapTight wrapText="bothSides">
                <wp:wrapPolygon edited="0">
                  <wp:start x="0" y="0"/>
                  <wp:lineTo x="0" y="21000"/>
                  <wp:lineTo x="21220" y="21000"/>
                  <wp:lineTo x="21220" y="0"/>
                  <wp:lineTo x="0" y="0"/>
                </wp:wrapPolygon>
              </wp:wrapTight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1305" cy="9601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969DF" w:rsidRPr="004732CB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93366"/>
                              <w:sz w:val="16"/>
                              <w:szCs w:val="16"/>
                            </w:rPr>
                          </w:pP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Česká ženská lobby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V luhu 6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0 00 Praha 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info@czlobby.cz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+420 725 820 266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www.czlobby.cz </w:t>
                          </w:r>
                        </w:p>
                        <w:p w:rsidR="008969DF" w:rsidRPr="003E0318" w:rsidRDefault="008969DF" w:rsidP="008969DF">
                          <w:pPr>
                            <w:rPr>
                              <w:rFonts w:ascii="Bariol Regular" w:hAnsi="Bariol Regula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F21B2D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473.4pt;margin-top:-11.4pt;width:122.15pt;height:75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" fillcolor="white [3201]" stroked="f" strokeweight=".5pt">
              <v:textbox>
                <w:txbxContent>
                  <w:p w:rsidR="008969DF" w:rsidRPr="004732CB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93366"/>
                        <w:sz w:val="16"/>
                        <w:szCs w:val="16"/>
                      </w:rPr>
                    </w:pP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Česká ženská lobby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V luhu 6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0 00 Praha 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info@czlobby.cz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+420 725 820 266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www.czlobby.cz </w:t>
                    </w:r>
                  </w:p>
                  <w:p w:rsidR="008969DF" w:rsidRPr="003E0318" w:rsidRDefault="008969DF" w:rsidP="008969DF">
                    <w:pPr>
                      <w:rPr>
                        <w:rFonts w:ascii="Bariol Regular" w:hAnsi="Bariol Regular"/>
                      </w:rPr>
                    </w:pPr>
                  </w:p>
                </w:txbxContent>
              </v:textbox>
              <w10:wrap type="tight" anchorx="page"/>
            </v:shape>
          </w:pict>
        </mc:Fallback>
      </mc:AlternateContent>
    </w:r>
    <w:r w:rsidR="00A278C4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73E048FA" wp14:editId="7E5C9055">
          <wp:simplePos x="0" y="0"/>
          <wp:positionH relativeFrom="margin">
            <wp:posOffset>-676275</wp:posOffset>
          </wp:positionH>
          <wp:positionV relativeFrom="margin">
            <wp:posOffset>-1172048</wp:posOffset>
          </wp:positionV>
          <wp:extent cx="1189355" cy="981075"/>
          <wp:effectExtent l="0" t="0" r="0" b="9525"/>
          <wp:wrapSquare wrapText="bothSides"/>
          <wp:docPr id="14" name="Obráze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Logo CZL_nove_obraze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355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50448" w:rsidRDefault="00450448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FB41B1"/>
    <w:multiLevelType w:val="hybridMultilevel"/>
    <w:tmpl w:val="6A9088A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Tc1NjIwsbQ0MDVR0lEKTi0uzszPAykwrAUAfs3BkiwAAAA="/>
  </w:docVars>
  <w:rsids>
    <w:rsidRoot w:val="00450448"/>
    <w:rsid w:val="00006E9F"/>
    <w:rsid w:val="00007395"/>
    <w:rsid w:val="000105CC"/>
    <w:rsid w:val="00012FB2"/>
    <w:rsid w:val="00027AE1"/>
    <w:rsid w:val="000370C7"/>
    <w:rsid w:val="000518EF"/>
    <w:rsid w:val="00061A41"/>
    <w:rsid w:val="000771D7"/>
    <w:rsid w:val="000809DB"/>
    <w:rsid w:val="000945FF"/>
    <w:rsid w:val="000A0B8B"/>
    <w:rsid w:val="000B6681"/>
    <w:rsid w:val="000C3ACB"/>
    <w:rsid w:val="000C628B"/>
    <w:rsid w:val="000D2BBF"/>
    <w:rsid w:val="000D3062"/>
    <w:rsid w:val="000E17AE"/>
    <w:rsid w:val="000E3C4A"/>
    <w:rsid w:val="000E474E"/>
    <w:rsid w:val="000E7112"/>
    <w:rsid w:val="000F67C4"/>
    <w:rsid w:val="00107C2C"/>
    <w:rsid w:val="00114259"/>
    <w:rsid w:val="001142B3"/>
    <w:rsid w:val="00125390"/>
    <w:rsid w:val="00142530"/>
    <w:rsid w:val="0014341B"/>
    <w:rsid w:val="00150082"/>
    <w:rsid w:val="001759DE"/>
    <w:rsid w:val="00184116"/>
    <w:rsid w:val="001E72FE"/>
    <w:rsid w:val="00207129"/>
    <w:rsid w:val="0021003B"/>
    <w:rsid w:val="00210DCC"/>
    <w:rsid w:val="0022531E"/>
    <w:rsid w:val="002659A6"/>
    <w:rsid w:val="002C48BE"/>
    <w:rsid w:val="002E42CF"/>
    <w:rsid w:val="0030185E"/>
    <w:rsid w:val="003103D2"/>
    <w:rsid w:val="0031403C"/>
    <w:rsid w:val="00352854"/>
    <w:rsid w:val="00353236"/>
    <w:rsid w:val="0035424E"/>
    <w:rsid w:val="00361450"/>
    <w:rsid w:val="00362327"/>
    <w:rsid w:val="0036236D"/>
    <w:rsid w:val="00380426"/>
    <w:rsid w:val="003873FE"/>
    <w:rsid w:val="003A3F66"/>
    <w:rsid w:val="003E0318"/>
    <w:rsid w:val="003E37E9"/>
    <w:rsid w:val="003E64B1"/>
    <w:rsid w:val="003E7A96"/>
    <w:rsid w:val="00413484"/>
    <w:rsid w:val="00450448"/>
    <w:rsid w:val="00452597"/>
    <w:rsid w:val="004542D2"/>
    <w:rsid w:val="00460EA5"/>
    <w:rsid w:val="00461F56"/>
    <w:rsid w:val="00466E9D"/>
    <w:rsid w:val="004732CB"/>
    <w:rsid w:val="00482A74"/>
    <w:rsid w:val="00485F31"/>
    <w:rsid w:val="004D253E"/>
    <w:rsid w:val="004E1477"/>
    <w:rsid w:val="00503060"/>
    <w:rsid w:val="005063AE"/>
    <w:rsid w:val="00510E8C"/>
    <w:rsid w:val="005374FD"/>
    <w:rsid w:val="00543489"/>
    <w:rsid w:val="00551CED"/>
    <w:rsid w:val="00565A32"/>
    <w:rsid w:val="0059574D"/>
    <w:rsid w:val="005A6581"/>
    <w:rsid w:val="005B3E59"/>
    <w:rsid w:val="005D2640"/>
    <w:rsid w:val="005D2775"/>
    <w:rsid w:val="005D40F7"/>
    <w:rsid w:val="005E12AA"/>
    <w:rsid w:val="0061227F"/>
    <w:rsid w:val="00612D46"/>
    <w:rsid w:val="0062349E"/>
    <w:rsid w:val="006A35DC"/>
    <w:rsid w:val="006E160A"/>
    <w:rsid w:val="00702230"/>
    <w:rsid w:val="0070322D"/>
    <w:rsid w:val="0072122D"/>
    <w:rsid w:val="00723481"/>
    <w:rsid w:val="00744860"/>
    <w:rsid w:val="00752758"/>
    <w:rsid w:val="00757160"/>
    <w:rsid w:val="00760796"/>
    <w:rsid w:val="00764407"/>
    <w:rsid w:val="0078662C"/>
    <w:rsid w:val="00795D20"/>
    <w:rsid w:val="00796E67"/>
    <w:rsid w:val="007B01F9"/>
    <w:rsid w:val="007B56FB"/>
    <w:rsid w:val="007D482C"/>
    <w:rsid w:val="007E30E4"/>
    <w:rsid w:val="007E591B"/>
    <w:rsid w:val="00802751"/>
    <w:rsid w:val="00802A33"/>
    <w:rsid w:val="008068C5"/>
    <w:rsid w:val="0081354C"/>
    <w:rsid w:val="0081559B"/>
    <w:rsid w:val="00821D5A"/>
    <w:rsid w:val="00853318"/>
    <w:rsid w:val="0087370C"/>
    <w:rsid w:val="008969DF"/>
    <w:rsid w:val="008C544D"/>
    <w:rsid w:val="008E3204"/>
    <w:rsid w:val="008E6C74"/>
    <w:rsid w:val="00903FB7"/>
    <w:rsid w:val="00917B24"/>
    <w:rsid w:val="00917B32"/>
    <w:rsid w:val="0093129A"/>
    <w:rsid w:val="00960989"/>
    <w:rsid w:val="009709AA"/>
    <w:rsid w:val="00976CFF"/>
    <w:rsid w:val="00977E05"/>
    <w:rsid w:val="009973CC"/>
    <w:rsid w:val="009A2E13"/>
    <w:rsid w:val="009B51C6"/>
    <w:rsid w:val="009C6288"/>
    <w:rsid w:val="009D2576"/>
    <w:rsid w:val="009E7128"/>
    <w:rsid w:val="00A135E4"/>
    <w:rsid w:val="00A22CD8"/>
    <w:rsid w:val="00A278C4"/>
    <w:rsid w:val="00A33749"/>
    <w:rsid w:val="00A4140B"/>
    <w:rsid w:val="00A81631"/>
    <w:rsid w:val="00A9210E"/>
    <w:rsid w:val="00A955D9"/>
    <w:rsid w:val="00AB5CBB"/>
    <w:rsid w:val="00AD01F2"/>
    <w:rsid w:val="00AE06B5"/>
    <w:rsid w:val="00B06052"/>
    <w:rsid w:val="00B3259E"/>
    <w:rsid w:val="00B52E2B"/>
    <w:rsid w:val="00BB2096"/>
    <w:rsid w:val="00BB3287"/>
    <w:rsid w:val="00BF376C"/>
    <w:rsid w:val="00C15A2F"/>
    <w:rsid w:val="00C208B4"/>
    <w:rsid w:val="00C40B8C"/>
    <w:rsid w:val="00C468A1"/>
    <w:rsid w:val="00C73B6E"/>
    <w:rsid w:val="00CA270F"/>
    <w:rsid w:val="00CD6715"/>
    <w:rsid w:val="00CE57DE"/>
    <w:rsid w:val="00CF150B"/>
    <w:rsid w:val="00D1505D"/>
    <w:rsid w:val="00D177D1"/>
    <w:rsid w:val="00D200FF"/>
    <w:rsid w:val="00D23FE4"/>
    <w:rsid w:val="00D65AC5"/>
    <w:rsid w:val="00D7657F"/>
    <w:rsid w:val="00DB34EE"/>
    <w:rsid w:val="00DB40C0"/>
    <w:rsid w:val="00DB53FD"/>
    <w:rsid w:val="00DC6692"/>
    <w:rsid w:val="00DF4AEE"/>
    <w:rsid w:val="00DF5BE0"/>
    <w:rsid w:val="00DF6A24"/>
    <w:rsid w:val="00E261FA"/>
    <w:rsid w:val="00E707D1"/>
    <w:rsid w:val="00E8485C"/>
    <w:rsid w:val="00EB4F47"/>
    <w:rsid w:val="00EC138B"/>
    <w:rsid w:val="00EC6B9E"/>
    <w:rsid w:val="00ED3189"/>
    <w:rsid w:val="00ED7A4B"/>
    <w:rsid w:val="00EF18D5"/>
    <w:rsid w:val="00F43794"/>
    <w:rsid w:val="00F45214"/>
    <w:rsid w:val="00F52EE4"/>
    <w:rsid w:val="00F577ED"/>
    <w:rsid w:val="00F8271E"/>
    <w:rsid w:val="00FA6B58"/>
    <w:rsid w:val="00FA7DBD"/>
    <w:rsid w:val="00FB40D4"/>
    <w:rsid w:val="00F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D57C7F"/>
  <w15:chartTrackingRefBased/>
  <w15:docId w15:val="{A04EE0B3-7919-4DDC-905F-B3E13B0E3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0448"/>
  </w:style>
  <w:style w:type="paragraph" w:styleId="Zpat">
    <w:name w:val="footer"/>
    <w:basedOn w:val="Normln"/>
    <w:link w:val="Zpat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0448"/>
  </w:style>
  <w:style w:type="character" w:styleId="Hypertextovodkaz">
    <w:name w:val="Hyperlink"/>
    <w:basedOn w:val="Standardnpsmoodstavce"/>
    <w:uiPriority w:val="99"/>
    <w:unhideWhenUsed/>
    <w:rsid w:val="00450448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03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E0318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61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94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65378-C742-4DA0-8D8E-805DC4357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5</TotalTime>
  <Pages>1</Pages>
  <Words>70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Stelzerova</dc:creator>
  <cp:keywords/>
  <dc:description/>
  <cp:lastModifiedBy>CZL</cp:lastModifiedBy>
  <cp:revision>11</cp:revision>
  <cp:lastPrinted>2015-04-28T11:44:00Z</cp:lastPrinted>
  <dcterms:created xsi:type="dcterms:W3CDTF">2015-11-02T14:02:00Z</dcterms:created>
  <dcterms:modified xsi:type="dcterms:W3CDTF">2018-10-31T11:05:00Z</dcterms:modified>
</cp:coreProperties>
</file>